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errance maxw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rran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xw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43 McGlinnin Ct,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pmax@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71928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e davis maxwel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0/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